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7B69834"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5E3F6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45895C29" w:rsidR="00424133" w:rsidRPr="00424133" w:rsidRDefault="005B6EB6" w:rsidP="005E3F6F">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5E3F6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5B4FAF"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5B4FAF"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3F73B884" w:rsidR="00001C04" w:rsidRPr="008426D1" w:rsidRDefault="005B4FAF" w:rsidP="00B74491">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B74491">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B74491">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5B4FAF"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5B4FAF"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5B4FAF"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44638070" w:rsidR="00D66C39" w:rsidRPr="008426D1" w:rsidRDefault="005B4FAF" w:rsidP="00B74491">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B74491">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B74491">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5B4FAF"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308BED80" w:rsidR="00D66C39" w:rsidRPr="008426D1" w:rsidRDefault="005B4FAF" w:rsidP="00B74491">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B74491">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B74491">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5B4FAF"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5B4FAF"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93D0A06" w14:textId="77777777" w:rsidR="005E3F6F" w:rsidRDefault="005E3F6F" w:rsidP="007D371A">
          <w:pPr>
            <w:tabs>
              <w:tab w:val="left" w:pos="360"/>
              <w:tab w:val="left" w:pos="720"/>
            </w:tabs>
            <w:spacing w:after="0" w:line="240" w:lineRule="auto"/>
            <w:rPr>
              <w:rFonts w:asciiTheme="majorHAnsi" w:hAnsiTheme="majorHAnsi" w:cs="Arial"/>
              <w:sz w:val="20"/>
              <w:szCs w:val="20"/>
            </w:rPr>
          </w:pPr>
          <w:proofErr w:type="spellStart"/>
          <w:r>
            <w:rPr>
              <w:rFonts w:asciiTheme="majorHAnsi" w:hAnsiTheme="majorHAnsi" w:cs="Arial"/>
              <w:sz w:val="20"/>
              <w:szCs w:val="20"/>
            </w:rPr>
            <w:t>Alexandr</w:t>
          </w:r>
          <w:proofErr w:type="spellEnd"/>
          <w:r>
            <w:rPr>
              <w:rFonts w:asciiTheme="majorHAnsi" w:hAnsiTheme="majorHAnsi" w:cs="Arial"/>
              <w:sz w:val="20"/>
              <w:szCs w:val="20"/>
            </w:rPr>
            <w:t xml:space="preserve"> M. Sokolov</w:t>
          </w:r>
        </w:p>
        <w:p w14:paraId="2CC77C02" w14:textId="615459EE" w:rsidR="005E3F6F" w:rsidRDefault="005B4FAF" w:rsidP="007D371A">
          <w:pPr>
            <w:tabs>
              <w:tab w:val="left" w:pos="360"/>
              <w:tab w:val="left" w:pos="720"/>
            </w:tabs>
            <w:spacing w:after="0" w:line="240" w:lineRule="auto"/>
            <w:rPr>
              <w:rFonts w:asciiTheme="majorHAnsi" w:hAnsiTheme="majorHAnsi" w:cs="Arial"/>
              <w:sz w:val="20"/>
              <w:szCs w:val="20"/>
            </w:rPr>
          </w:pPr>
          <w:hyperlink r:id="rId8" w:history="1">
            <w:r w:rsidR="005E3F6F" w:rsidRPr="00B84134">
              <w:rPr>
                <w:rStyle w:val="Hyperlink"/>
                <w:rFonts w:asciiTheme="majorHAnsi" w:hAnsiTheme="majorHAnsi" w:cs="Arial"/>
                <w:sz w:val="20"/>
                <w:szCs w:val="20"/>
              </w:rPr>
              <w:t>asokolov@astate.edu</w:t>
            </w:r>
          </w:hyperlink>
        </w:p>
        <w:p w14:paraId="76E25B1E" w14:textId="0595E734" w:rsidR="007D371A" w:rsidRPr="008426D1" w:rsidRDefault="005E3F6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2804F38" w:rsidR="003F2F3D" w:rsidRPr="00A865C3" w:rsidRDefault="005E3F6F"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99"/>
        <w:gridCol w:w="4098"/>
        <w:gridCol w:w="4519"/>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7D0539F" w:rsidR="00A865C3" w:rsidRDefault="005E3F6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33DA08AF" w:rsidR="00A865C3" w:rsidRDefault="005E3F6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73</w:t>
            </w:r>
          </w:p>
        </w:tc>
        <w:tc>
          <w:tcPr>
            <w:tcW w:w="2051" w:type="pct"/>
          </w:tcPr>
          <w:p w14:paraId="4C031803" w14:textId="77777777" w:rsidR="00A865C3" w:rsidRDefault="00A865C3" w:rsidP="00CB4B5A">
            <w:pPr>
              <w:tabs>
                <w:tab w:val="left" w:pos="360"/>
                <w:tab w:val="left" w:pos="720"/>
              </w:tabs>
              <w:rPr>
                <w:rFonts w:asciiTheme="majorHAnsi" w:hAnsiTheme="majorHAnsi" w:cs="Arial"/>
                <w:b/>
                <w:sz w:val="20"/>
                <w:szCs w:val="20"/>
              </w:rPr>
            </w:pP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3DFF1A9D" w:rsidR="00A865C3" w:rsidRDefault="005E3F6F" w:rsidP="00CB4B5A">
            <w:pPr>
              <w:tabs>
                <w:tab w:val="left" w:pos="360"/>
                <w:tab w:val="left" w:pos="720"/>
              </w:tabs>
              <w:rPr>
                <w:rFonts w:asciiTheme="majorHAnsi" w:hAnsiTheme="majorHAnsi" w:cs="Arial"/>
                <w:b/>
                <w:sz w:val="20"/>
                <w:szCs w:val="20"/>
              </w:rPr>
            </w:pPr>
            <w:r w:rsidRPr="005E3F6F">
              <w:rPr>
                <w:rFonts w:asciiTheme="majorHAnsi" w:hAnsiTheme="majorHAnsi" w:cs="Arial"/>
                <w:b/>
                <w:sz w:val="20"/>
                <w:szCs w:val="20"/>
              </w:rPr>
              <w:t>SPECIAL PROBLEMS IN ENGINEERING MANAGEMENT</w:t>
            </w:r>
          </w:p>
        </w:tc>
        <w:tc>
          <w:tcPr>
            <w:tcW w:w="2051" w:type="pct"/>
          </w:tcPr>
          <w:p w14:paraId="147E32A6" w14:textId="205F5D24" w:rsidR="00A865C3" w:rsidRDefault="00A865C3" w:rsidP="007654A0">
            <w:pPr>
              <w:tabs>
                <w:tab w:val="left" w:pos="360"/>
                <w:tab w:val="left" w:pos="720"/>
              </w:tabs>
              <w:rPr>
                <w:rFonts w:asciiTheme="majorHAnsi" w:hAnsiTheme="majorHAnsi" w:cs="Arial"/>
                <w:b/>
                <w:sz w:val="20"/>
                <w:szCs w:val="20"/>
              </w:rPr>
            </w:pP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2CCBA9B3" w:rsidR="00A865C3" w:rsidRDefault="005E3F6F" w:rsidP="00CB4B5A">
            <w:pPr>
              <w:tabs>
                <w:tab w:val="left" w:pos="360"/>
                <w:tab w:val="left" w:pos="720"/>
              </w:tabs>
              <w:rPr>
                <w:rFonts w:asciiTheme="majorHAnsi" w:hAnsiTheme="majorHAnsi" w:cs="Arial"/>
                <w:b/>
                <w:sz w:val="20"/>
                <w:szCs w:val="20"/>
              </w:rPr>
            </w:pPr>
            <w:r w:rsidRPr="005E3F6F">
              <w:rPr>
                <w:rFonts w:asciiTheme="majorHAnsi" w:hAnsiTheme="majorHAnsi" w:cs="Arial"/>
                <w:b/>
                <w:sz w:val="20"/>
                <w:szCs w:val="20"/>
              </w:rPr>
              <w:t xml:space="preserve">A capstone, </w:t>
            </w:r>
            <w:proofErr w:type="gramStart"/>
            <w:r w:rsidRPr="005E3F6F">
              <w:rPr>
                <w:rFonts w:asciiTheme="majorHAnsi" w:hAnsiTheme="majorHAnsi" w:cs="Arial"/>
                <w:b/>
                <w:sz w:val="20"/>
                <w:szCs w:val="20"/>
              </w:rPr>
              <w:t>project based</w:t>
            </w:r>
            <w:proofErr w:type="gramEnd"/>
            <w:r w:rsidRPr="005E3F6F">
              <w:rPr>
                <w:rFonts w:asciiTheme="majorHAnsi" w:hAnsiTheme="majorHAnsi" w:cs="Arial"/>
                <w:b/>
                <w:sz w:val="20"/>
                <w:szCs w:val="20"/>
              </w:rPr>
              <w:t xml:space="preserve"> course consisting of an investigation of an engineering management topic approved by the faculty; weekly project meetings, a formal engineer's log book of activities, progress reports, oral presentation, and a comprehensive written report are required.</w:t>
            </w:r>
          </w:p>
        </w:tc>
        <w:tc>
          <w:tcPr>
            <w:tcW w:w="2051" w:type="pct"/>
          </w:tcPr>
          <w:p w14:paraId="2FB04444" w14:textId="23FCA34B" w:rsidR="00A865C3" w:rsidRDefault="005E3F6F" w:rsidP="00CB4B5A">
            <w:pPr>
              <w:tabs>
                <w:tab w:val="left" w:pos="360"/>
                <w:tab w:val="left" w:pos="720"/>
              </w:tabs>
              <w:rPr>
                <w:rFonts w:asciiTheme="majorHAnsi" w:hAnsiTheme="majorHAnsi" w:cs="Arial"/>
                <w:b/>
                <w:sz w:val="20"/>
                <w:szCs w:val="20"/>
              </w:rPr>
            </w:pPr>
            <w:r w:rsidRPr="005E3F6F">
              <w:rPr>
                <w:rFonts w:asciiTheme="majorHAnsi" w:hAnsiTheme="majorHAnsi" w:cs="Arial"/>
                <w:b/>
                <w:sz w:val="20"/>
                <w:szCs w:val="20"/>
              </w:rPr>
              <w:t>Selected advanced topics of current interest. Ordinarily, topics covered are those not available in other graduate course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267A1E02"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w:t>
      </w:r>
      <w:bookmarkStart w:id="0" w:name="_GoBack"/>
      <w:bookmarkEnd w:id="0"/>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AA43FF9" w:rsidR="00391206" w:rsidRPr="008426D1" w:rsidRDefault="005B4FAF"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E3F6F">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5DFB0D3" w:rsidR="00A966C5" w:rsidRPr="008426D1" w:rsidRDefault="005B4FAF"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5E3F6F">
            <w:rPr>
              <w:rFonts w:asciiTheme="majorHAnsi" w:hAnsiTheme="majorHAnsi" w:cs="Arial"/>
              <w:sz w:val="20"/>
              <w:szCs w:val="20"/>
            </w:rPr>
            <w:t>Program Director Approval</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9D86A45" w:rsidR="00C002F9" w:rsidRPr="008426D1" w:rsidRDefault="005B4FAF"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5E3F6F">
            <w:rPr>
              <w:rFonts w:asciiTheme="majorHAnsi" w:hAnsiTheme="majorHAnsi" w:cs="Arial"/>
              <w:sz w:val="20"/>
              <w:szCs w:val="20"/>
            </w:rPr>
            <w:t>This will be somewhat of an independent study course for students that may need a special topic.</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156DF4D" w:rsidR="00391206" w:rsidRPr="008426D1" w:rsidRDefault="005B4FAF"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5E3F6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7A4BD290" w:rsidR="00AF68E8" w:rsidRPr="008426D1" w:rsidRDefault="005E3F6F" w:rsidP="00AF68E8">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ndependent stud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0A5DCF3D" w:rsidR="001E288B" w:rsidRDefault="005E3F6F"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FCB2E4F"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5E3F6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B0D5912"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5E3F6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1DFFCC68"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dtPr>
        <w:sdtEndPr/>
        <w:sdtContent>
          <w:r w:rsidR="005E3F6F">
            <w:t>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2C15CEC"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5E3F6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EDB9933"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5E3F6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0585C1EE"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5E3F6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4C36B818" w14:textId="740DE0F6"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682BD7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5E3F6F">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1D4A57EF" w:rsidR="00A966C5" w:rsidRPr="008426D1" w:rsidRDefault="005E3F6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633010FD" w:rsidR="00A966C5" w:rsidRPr="008426D1" w:rsidRDefault="005E3F6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F707A69"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5E3F6F">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328A44B"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5E3F6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7F3B7393" w:rsidR="00D4202C" w:rsidRPr="00D4202C" w:rsidRDefault="005B4FAF"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5E3F6F">
            <w:rPr>
              <w:rFonts w:asciiTheme="majorHAnsi" w:hAnsiTheme="majorHAnsi" w:cs="Arial"/>
              <w:sz w:val="20"/>
              <w:szCs w:val="20"/>
            </w:rPr>
            <w:t xml:space="preserve">Because EGRM 600V will be added as a capstone course there will no longer be a need for special topics to be a capstone course. </w:t>
          </w:r>
          <w:proofErr w:type="gramStart"/>
          <w:r w:rsidR="005E3F6F">
            <w:rPr>
              <w:rFonts w:asciiTheme="majorHAnsi" w:hAnsiTheme="majorHAnsi" w:cs="Arial"/>
              <w:sz w:val="20"/>
              <w:szCs w:val="20"/>
            </w:rPr>
            <w:t>Therefore</w:t>
          </w:r>
          <w:proofErr w:type="gramEnd"/>
          <w:r w:rsidR="005E3F6F">
            <w:rPr>
              <w:rFonts w:asciiTheme="majorHAnsi" w:hAnsiTheme="majorHAnsi" w:cs="Arial"/>
              <w:sz w:val="20"/>
              <w:szCs w:val="20"/>
            </w:rPr>
            <w:t xml:space="preserve"> this will remain as a special topics class.</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780B3052"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5E3F6F">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5B4FAF"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5B4FAF"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7799F229" w14:textId="77777777" w:rsidR="007106E4" w:rsidRDefault="007106E4" w:rsidP="007106E4">
      <w:pPr>
        <w:tabs>
          <w:tab w:val="left" w:pos="360"/>
          <w:tab w:val="left" w:pos="720"/>
        </w:tabs>
        <w:spacing w:after="0" w:line="240" w:lineRule="auto"/>
        <w:rPr>
          <w:rFonts w:asciiTheme="majorHAnsi" w:hAnsiTheme="majorHAnsi" w:cs="Arial"/>
          <w:sz w:val="20"/>
          <w:szCs w:val="20"/>
        </w:rPr>
      </w:pPr>
    </w:p>
    <w:p w14:paraId="67EC1371" w14:textId="77777777" w:rsidR="007106E4" w:rsidRPr="00476A4D" w:rsidRDefault="007106E4" w:rsidP="007106E4">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7106E4" w:rsidRPr="00476A4D" w14:paraId="14C0A4BE"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66B2BC53"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71EFBA07"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7B820770"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D7CCCCA" w14:textId="77777777" w:rsidR="007106E4" w:rsidRPr="00476A4D" w:rsidRDefault="007106E4"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77C92AF6"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0E0451E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46645F6E"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13ADCFA9"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7106E4" w:rsidRPr="00476A4D" w14:paraId="32F6260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6C7A82B" w14:textId="77777777" w:rsidR="007106E4" w:rsidRPr="00476A4D" w:rsidRDefault="007106E4"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448B66DE" w14:textId="77777777" w:rsidR="007106E4" w:rsidRPr="00476A4D" w:rsidRDefault="007106E4"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7106E4" w:rsidRPr="00476A4D" w14:paraId="1321D09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81E5435" w14:textId="77777777" w:rsidR="007106E4" w:rsidRPr="00476A4D" w:rsidRDefault="007106E4"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2E91316C" w14:textId="77777777" w:rsidR="007106E4" w:rsidRPr="00476A4D" w:rsidRDefault="007106E4"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7106E4" w:rsidRPr="00476A4D" w14:paraId="09FB632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34C9205" w14:textId="77777777" w:rsidR="007106E4" w:rsidRPr="00476A4D" w:rsidRDefault="007106E4"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7B8A76C5" w14:textId="77777777" w:rsidR="007106E4" w:rsidRPr="00476A4D" w:rsidRDefault="007106E4"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7106E4" w:rsidRPr="00476A4D" w14:paraId="394AFEB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C184F5A" w14:textId="77777777" w:rsidR="007106E4" w:rsidRPr="00C86507"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1BA8E44C" w14:textId="77777777" w:rsidR="007106E4" w:rsidRPr="00C86507" w:rsidRDefault="007106E4"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7106E4" w:rsidRPr="00476A4D" w14:paraId="2789182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D1A9AC9" w14:textId="77777777" w:rsidR="007106E4" w:rsidRPr="00C86507"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50B0BE80" w14:textId="77777777" w:rsidR="007106E4" w:rsidRPr="00C86507" w:rsidRDefault="007106E4"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7106E4" w:rsidRPr="00476A4D" w14:paraId="44D085D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51708056" w14:textId="77777777" w:rsidR="007106E4" w:rsidRPr="00C86507" w:rsidRDefault="007106E4"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63F839DC" w14:textId="77777777" w:rsidR="007106E4" w:rsidRPr="00C86507" w:rsidRDefault="007106E4"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7106E4" w:rsidRPr="00476A4D" w14:paraId="26AD72F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0EAC3A11" w14:textId="77777777" w:rsidR="007106E4" w:rsidRPr="00C86507" w:rsidRDefault="007106E4"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003C5C4C" w14:textId="77777777" w:rsidR="007106E4" w:rsidRPr="00C86507" w:rsidRDefault="007106E4"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7106E4" w:rsidRPr="00476A4D" w14:paraId="762C869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6720B078" w14:textId="77777777" w:rsidR="007106E4" w:rsidRPr="00C86507" w:rsidRDefault="007106E4"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6C1ED70A" w14:textId="77777777" w:rsidR="007106E4" w:rsidRPr="00C86507" w:rsidRDefault="007106E4"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7106E4" w:rsidRPr="00476A4D" w14:paraId="183224C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2534B869" w14:textId="77777777" w:rsidR="007106E4" w:rsidRPr="00C86507" w:rsidRDefault="007106E4"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72934E5C" w14:textId="77777777" w:rsidR="007106E4" w:rsidRPr="00C86507" w:rsidRDefault="007106E4"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7106E4" w:rsidRPr="00476A4D" w14:paraId="6C4E77B7"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56BA65DF"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47E30BF4" w14:textId="77777777" w:rsidR="007106E4" w:rsidRPr="00476A4D" w:rsidRDefault="007106E4"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7106E4" w:rsidRPr="00476A4D" w14:paraId="7908C139"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9538CC9" w14:textId="77777777" w:rsidR="007106E4" w:rsidRPr="00C86507" w:rsidRDefault="007106E4"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354CC4AD" w14:textId="77777777" w:rsidR="007106E4" w:rsidRPr="00476A4D" w:rsidRDefault="007106E4"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5D21E987"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150E20E3"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FE99819" w14:textId="77777777" w:rsidR="007106E4" w:rsidRPr="00476A4D" w:rsidRDefault="007106E4" w:rsidP="0058583E">
            <w:pPr>
              <w:spacing w:after="0" w:line="240" w:lineRule="auto"/>
              <w:ind w:firstLineChars="200" w:firstLine="562"/>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1F7CE29B"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5D105E74"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A10705E" w14:textId="77777777" w:rsidR="007106E4" w:rsidRPr="00C86507"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43B3A010"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37812122"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8045D68" w14:textId="77777777" w:rsidR="007106E4"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3A8053BF" w14:textId="77777777" w:rsidR="007106E4" w:rsidRPr="007E63FA" w:rsidRDefault="007106E4"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68198E9E"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6B51C068"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FE0F81B" w14:textId="77777777" w:rsidR="007106E4" w:rsidRPr="00C86507"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249B0D16"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4F64CB70"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A4F578F" w14:textId="77777777" w:rsidR="007106E4" w:rsidRPr="00476A4D" w:rsidRDefault="007106E4"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10DED382"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799F1C5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8DD5DC7" w14:textId="77777777" w:rsidR="007106E4" w:rsidRPr="00476A4D" w:rsidRDefault="007106E4" w:rsidP="0058583E">
            <w:pPr>
              <w:spacing w:after="0" w:line="240" w:lineRule="auto"/>
              <w:ind w:firstLineChars="200" w:firstLine="562"/>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0F63902F"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37511B87"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80EF119" w14:textId="77777777" w:rsidR="007106E4" w:rsidRDefault="007106E4"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20442E9D" w14:textId="77777777" w:rsidR="007106E4" w:rsidRPr="00C86507"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 xml:space="preserve">EGRM </w:t>
            </w:r>
            <w:r>
              <w:rPr>
                <w:rFonts w:ascii="Times New Roman" w:hAnsi="Times New Roman" w:cs="Times New Roman"/>
                <w:b/>
                <w:i/>
                <w:color w:val="548DD4" w:themeColor="text2" w:themeTint="99"/>
                <w:sz w:val="28"/>
                <w:szCs w:val="24"/>
              </w:rPr>
              <w:t>6133, Internship in Engineering</w:t>
            </w:r>
          </w:p>
          <w:p w14:paraId="72BD1167" w14:textId="77777777" w:rsidR="007106E4" w:rsidRPr="00C86507"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5A518A7D" w14:textId="77777777" w:rsidR="007106E4"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053AB0CF" w14:textId="77777777" w:rsidR="007106E4" w:rsidRPr="00F45446" w:rsidRDefault="007106E4" w:rsidP="0058583E">
            <w:pPr>
              <w:spacing w:after="0" w:line="240" w:lineRule="auto"/>
              <w:ind w:firstLineChars="200" w:firstLine="562"/>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379DAF0B"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lastRenderedPageBreak/>
              <w:t> </w:t>
            </w:r>
          </w:p>
        </w:tc>
      </w:tr>
      <w:tr w:rsidR="007106E4" w:rsidRPr="00476A4D" w14:paraId="4E70214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3D99DE6A" w14:textId="77777777" w:rsidR="007106E4" w:rsidRPr="00476A4D" w:rsidRDefault="007106E4"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52F65037"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7106E4" w:rsidRPr="00476A4D" w14:paraId="08A0D11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EBA6036"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0F09DE46" w14:textId="77777777" w:rsidR="007106E4" w:rsidRPr="00476A4D" w:rsidRDefault="007106E4"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7106E4" w:rsidRPr="00476A4D" w14:paraId="292E3E5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1C811E0B" w14:textId="77777777" w:rsidR="007106E4" w:rsidRPr="00476A4D" w:rsidRDefault="007106E4"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206A4D90" w14:textId="77777777" w:rsidR="007106E4" w:rsidRPr="00476A4D" w:rsidRDefault="007106E4"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6E197B52" w14:textId="77777777" w:rsidR="007106E4" w:rsidRPr="008426D1" w:rsidRDefault="007106E4" w:rsidP="007106E4">
      <w:pPr>
        <w:tabs>
          <w:tab w:val="left" w:pos="360"/>
          <w:tab w:val="left" w:pos="720"/>
        </w:tabs>
        <w:spacing w:after="0" w:line="240" w:lineRule="auto"/>
        <w:rPr>
          <w:rFonts w:asciiTheme="majorHAnsi" w:hAnsiTheme="majorHAnsi" w:cs="Arial"/>
          <w:sz w:val="20"/>
          <w:szCs w:val="20"/>
        </w:rPr>
      </w:pPr>
    </w:p>
    <w:p w14:paraId="629CE715" w14:textId="77777777" w:rsidR="007106E4" w:rsidRDefault="007106E4" w:rsidP="007106E4">
      <w:pPr>
        <w:tabs>
          <w:tab w:val="left" w:pos="360"/>
          <w:tab w:val="left" w:pos="720"/>
        </w:tabs>
        <w:spacing w:after="0" w:line="240" w:lineRule="auto"/>
        <w:ind w:left="720"/>
        <w:rPr>
          <w:rFonts w:asciiTheme="majorHAnsi" w:hAnsiTheme="majorHAnsi" w:cs="Arial"/>
          <w:sz w:val="20"/>
          <w:szCs w:val="20"/>
        </w:rPr>
      </w:pPr>
    </w:p>
    <w:p w14:paraId="3859F8DB" w14:textId="77777777" w:rsidR="007106E4" w:rsidRDefault="007106E4" w:rsidP="007106E4">
      <w:pPr>
        <w:tabs>
          <w:tab w:val="left" w:pos="360"/>
          <w:tab w:val="left" w:pos="720"/>
        </w:tabs>
        <w:spacing w:after="0" w:line="240" w:lineRule="auto"/>
        <w:jc w:val="center"/>
        <w:rPr>
          <w:rFonts w:asciiTheme="majorHAnsi" w:hAnsiTheme="majorHAnsi" w:cs="Arial"/>
          <w:sz w:val="20"/>
          <w:szCs w:val="20"/>
        </w:rPr>
      </w:pPr>
    </w:p>
    <w:p w14:paraId="6EACB66F" w14:textId="77777777" w:rsidR="007106E4" w:rsidRDefault="007106E4" w:rsidP="007106E4">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72DFA819" w14:textId="77777777" w:rsidR="007106E4" w:rsidRDefault="007106E4" w:rsidP="007106E4">
      <w:pPr>
        <w:tabs>
          <w:tab w:val="left" w:pos="360"/>
          <w:tab w:val="left" w:pos="720"/>
        </w:tabs>
        <w:spacing w:after="0" w:line="240" w:lineRule="auto"/>
        <w:jc w:val="center"/>
        <w:rPr>
          <w:rFonts w:asciiTheme="majorHAnsi" w:hAnsiTheme="majorHAnsi" w:cs="Arial"/>
          <w:sz w:val="20"/>
          <w:szCs w:val="20"/>
        </w:rPr>
      </w:pPr>
    </w:p>
    <w:p w14:paraId="439F9098" w14:textId="77777777" w:rsidR="00B74491" w:rsidRPr="000B7B6C" w:rsidRDefault="00B74491" w:rsidP="00B74491">
      <w:pPr>
        <w:tabs>
          <w:tab w:val="left" w:pos="360"/>
          <w:tab w:val="left" w:pos="720"/>
        </w:tabs>
        <w:spacing w:after="0" w:line="240" w:lineRule="auto"/>
        <w:rPr>
          <w:b/>
        </w:rPr>
      </w:pPr>
      <w:r w:rsidRPr="000B7B6C">
        <w:rPr>
          <w:b/>
        </w:rPr>
        <w:t>Engineering Management (EGRM)</w:t>
      </w:r>
    </w:p>
    <w:p w14:paraId="5B7AEFA2" w14:textId="77777777" w:rsidR="00B74491" w:rsidRDefault="00B74491" w:rsidP="00B74491">
      <w:pPr>
        <w:tabs>
          <w:tab w:val="left" w:pos="360"/>
          <w:tab w:val="left" w:pos="720"/>
        </w:tabs>
        <w:spacing w:after="0" w:line="240" w:lineRule="auto"/>
      </w:pPr>
    </w:p>
    <w:p w14:paraId="16480095" w14:textId="77777777" w:rsidR="00B74491" w:rsidRDefault="00B74491" w:rsidP="00B74491">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 xml:space="preserve">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BB0BFB">
        <w:rPr>
          <w:rFonts w:ascii="Times New Roman" w:hAnsi="Times New Roman" w:cs="Times New Roman"/>
          <w:bCs/>
          <w:iCs/>
          <w:color w:val="548DD4" w:themeColor="text2" w:themeTint="99"/>
          <w:sz w:val="28"/>
          <w:szCs w:val="24"/>
        </w:rPr>
        <w:t>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w:t>
      </w:r>
      <w:proofErr w:type="gramEnd"/>
      <w:r w:rsidRPr="00BB0BFB">
        <w:rPr>
          <w:rFonts w:ascii="Times New Roman" w:hAnsi="Times New Roman" w:cs="Times New Roman"/>
          <w:bCs/>
          <w:iCs/>
          <w:color w:val="548DD4" w:themeColor="text2" w:themeTint="99"/>
          <w:sz w:val="28"/>
          <w:szCs w:val="24"/>
        </w:rPr>
        <w:t xml:space="preserve"> course until capstone project is completed. Approval of program director required.</w:t>
      </w:r>
    </w:p>
    <w:p w14:paraId="634B08BA" w14:textId="77777777" w:rsidR="00B74491" w:rsidRDefault="00B74491" w:rsidP="00B74491">
      <w:pPr>
        <w:tabs>
          <w:tab w:val="left" w:pos="360"/>
          <w:tab w:val="left" w:pos="720"/>
        </w:tabs>
        <w:spacing w:after="0" w:line="240" w:lineRule="auto"/>
        <w:rPr>
          <w:b/>
        </w:rPr>
      </w:pPr>
    </w:p>
    <w:p w14:paraId="509AB50A"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5A2028EF"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p>
    <w:p w14:paraId="1ECF2CAC"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0CF17FC7"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p>
    <w:p w14:paraId="27BFBF19"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0212F8B4"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p>
    <w:p w14:paraId="2CDBC3F8"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05F9CBE1"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p>
    <w:p w14:paraId="5B0F257E"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6F1E39CC" w14:textId="77777777" w:rsidR="00B74491" w:rsidRDefault="00B74491" w:rsidP="00B74491">
      <w:pPr>
        <w:tabs>
          <w:tab w:val="left" w:pos="360"/>
          <w:tab w:val="left" w:pos="720"/>
        </w:tabs>
        <w:spacing w:after="0" w:line="240" w:lineRule="auto"/>
        <w:rPr>
          <w:rFonts w:ascii="Times New Roman" w:hAnsi="Times New Roman" w:cs="Times New Roman"/>
          <w:strike/>
          <w:color w:val="FF0000"/>
          <w:sz w:val="24"/>
          <w:szCs w:val="24"/>
        </w:rPr>
      </w:pPr>
    </w:p>
    <w:p w14:paraId="759C3DF1" w14:textId="77777777" w:rsidR="00B74491" w:rsidRDefault="00B74491" w:rsidP="00B74491">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06014A0E" w14:textId="77777777" w:rsidR="00B74491" w:rsidRDefault="00B74491" w:rsidP="00B74491">
      <w:pPr>
        <w:tabs>
          <w:tab w:val="left" w:pos="360"/>
          <w:tab w:val="left" w:pos="720"/>
        </w:tabs>
        <w:spacing w:after="0" w:line="240" w:lineRule="auto"/>
      </w:pPr>
    </w:p>
    <w:p w14:paraId="7A82A62B" w14:textId="77777777" w:rsidR="00B74491" w:rsidRDefault="00B74491" w:rsidP="00B74491">
      <w:pPr>
        <w:tabs>
          <w:tab w:val="left" w:pos="360"/>
          <w:tab w:val="left" w:pos="720"/>
        </w:tabs>
        <w:spacing w:after="0" w:line="240" w:lineRule="auto"/>
      </w:pPr>
      <w:r w:rsidRPr="00BB0BFB">
        <w:rPr>
          <w:b/>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012DAA79" w14:textId="77777777" w:rsidR="00B74491" w:rsidRDefault="00B74491" w:rsidP="00B74491">
      <w:pPr>
        <w:tabs>
          <w:tab w:val="left" w:pos="360"/>
          <w:tab w:val="left" w:pos="720"/>
        </w:tabs>
        <w:spacing w:after="0" w:line="240" w:lineRule="auto"/>
      </w:pPr>
    </w:p>
    <w:p w14:paraId="4FF19855" w14:textId="77777777" w:rsidR="00B74491" w:rsidRDefault="00B74491" w:rsidP="00B74491">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026DCD73" w14:textId="77777777" w:rsidR="00B74491" w:rsidRDefault="00B74491" w:rsidP="00B74491">
      <w:pPr>
        <w:tabs>
          <w:tab w:val="left" w:pos="360"/>
          <w:tab w:val="left" w:pos="720"/>
        </w:tabs>
        <w:spacing w:after="0" w:line="240" w:lineRule="auto"/>
      </w:pPr>
    </w:p>
    <w:p w14:paraId="496F682E" w14:textId="77777777" w:rsidR="00B74491" w:rsidRDefault="00B74491" w:rsidP="00B74491">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51FC776B" w14:textId="77777777" w:rsidR="00B74491" w:rsidRDefault="00B74491" w:rsidP="00B74491">
      <w:pPr>
        <w:tabs>
          <w:tab w:val="left" w:pos="360"/>
          <w:tab w:val="left" w:pos="720"/>
        </w:tabs>
        <w:spacing w:after="0" w:line="240" w:lineRule="auto"/>
      </w:pPr>
    </w:p>
    <w:p w14:paraId="5D7E1205" w14:textId="77777777" w:rsidR="00B74491" w:rsidRDefault="00B74491" w:rsidP="00B74491">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488634F7" w14:textId="77777777" w:rsidR="00B74491" w:rsidRDefault="00B74491" w:rsidP="00B74491">
      <w:pPr>
        <w:tabs>
          <w:tab w:val="left" w:pos="360"/>
          <w:tab w:val="left" w:pos="720"/>
        </w:tabs>
        <w:spacing w:after="0" w:line="240" w:lineRule="auto"/>
      </w:pPr>
    </w:p>
    <w:p w14:paraId="5FAAB7D4" w14:textId="77777777" w:rsidR="00B74491" w:rsidRDefault="00B74491" w:rsidP="00B74491">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335B2086" w14:textId="77777777" w:rsidR="00B74491" w:rsidRDefault="00B74491" w:rsidP="00B74491">
      <w:pPr>
        <w:tabs>
          <w:tab w:val="left" w:pos="360"/>
          <w:tab w:val="left" w:pos="720"/>
        </w:tabs>
        <w:spacing w:after="0" w:line="240" w:lineRule="auto"/>
      </w:pPr>
    </w:p>
    <w:p w14:paraId="49FB8CB8" w14:textId="77777777" w:rsidR="00B74491" w:rsidRDefault="00B74491" w:rsidP="00B74491">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52525917" w14:textId="77777777" w:rsidR="00B74491" w:rsidRDefault="00B74491" w:rsidP="00B74491">
      <w:pPr>
        <w:tabs>
          <w:tab w:val="left" w:pos="360"/>
          <w:tab w:val="left" w:pos="720"/>
        </w:tabs>
        <w:spacing w:after="0" w:line="240" w:lineRule="auto"/>
      </w:pPr>
    </w:p>
    <w:p w14:paraId="3C30B6ED" w14:textId="77777777" w:rsidR="00B74491" w:rsidRDefault="00B74491" w:rsidP="00B74491">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33E66755" w14:textId="77777777" w:rsidR="00B74491" w:rsidRDefault="00B74491" w:rsidP="00B74491">
      <w:pPr>
        <w:tabs>
          <w:tab w:val="left" w:pos="360"/>
          <w:tab w:val="left" w:pos="720"/>
        </w:tabs>
        <w:spacing w:after="0" w:line="240" w:lineRule="auto"/>
      </w:pPr>
    </w:p>
    <w:p w14:paraId="2916FB6D" w14:textId="77777777" w:rsidR="00B74491" w:rsidRDefault="00B74491" w:rsidP="00B74491">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 xml:space="preserve">Supervised professional experience in industry at the graduate level. This course provides the structure and focus for a graduate intern field assignment, ensuring that the internship experience is appropriate and consistent with the </w:t>
      </w:r>
      <w:proofErr w:type="gramStart"/>
      <w:r w:rsidRPr="00BB0BFB">
        <w:rPr>
          <w:rFonts w:ascii="Times New Roman" w:hAnsi="Times New Roman" w:cs="Times New Roman"/>
          <w:bCs/>
          <w:iCs/>
          <w:color w:val="548DD4" w:themeColor="text2" w:themeTint="99"/>
          <w:sz w:val="28"/>
          <w:szCs w:val="24"/>
        </w:rPr>
        <w:t>students</w:t>
      </w:r>
      <w:proofErr w:type="gramEnd"/>
      <w:r w:rsidRPr="00BB0BFB">
        <w:rPr>
          <w:rFonts w:ascii="Times New Roman" w:hAnsi="Times New Roman" w:cs="Times New Roman"/>
          <w:bCs/>
          <w:iCs/>
          <w:color w:val="548DD4" w:themeColor="text2" w:themeTint="99"/>
          <w:sz w:val="28"/>
          <w:szCs w:val="24"/>
        </w:rPr>
        <w:t xml:space="preserve"> course of study and professional development.</w:t>
      </w:r>
    </w:p>
    <w:p w14:paraId="71B84C60" w14:textId="77777777" w:rsidR="00B74491" w:rsidRDefault="00B74491" w:rsidP="00B74491">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4656FF87" w14:textId="77777777" w:rsidR="00B74491" w:rsidRDefault="00B74491" w:rsidP="00B74491">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r w:rsidRPr="00BB0BFB">
        <w:rPr>
          <w:rFonts w:ascii="Times New Roman" w:hAnsi="Times New Roman" w:cs="Times New Roman"/>
          <w:bCs/>
          <w:iCs/>
          <w:color w:val="548DD4" w:themeColor="text2" w:themeTint="99"/>
          <w:sz w:val="28"/>
          <w:szCs w:val="24"/>
        </w:rPr>
        <w:t>An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1295B33D" w14:textId="77777777" w:rsidR="00B74491" w:rsidRDefault="00B74491" w:rsidP="00B74491">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1409F2CB" w14:textId="77777777" w:rsidR="00B74491" w:rsidRDefault="00B74491" w:rsidP="00B74491">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5CB42219" w14:textId="77777777" w:rsidR="00B74491" w:rsidRDefault="00B74491" w:rsidP="00B74491">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058CF672" w14:textId="77777777" w:rsidR="00B74491" w:rsidRPr="00BB0BFB" w:rsidRDefault="00B74491" w:rsidP="00B74491">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2C853" w14:textId="77777777" w:rsidR="005B4FAF" w:rsidRDefault="005B4FAF" w:rsidP="00AF3758">
      <w:pPr>
        <w:spacing w:after="0" w:line="240" w:lineRule="auto"/>
      </w:pPr>
      <w:r>
        <w:separator/>
      </w:r>
    </w:p>
  </w:endnote>
  <w:endnote w:type="continuationSeparator" w:id="0">
    <w:p w14:paraId="13459A84" w14:textId="77777777" w:rsidR="005B4FAF" w:rsidRDefault="005B4FA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1E16" w14:textId="4569445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4491">
      <w:rPr>
        <w:rStyle w:val="PageNumber"/>
        <w:noProof/>
      </w:rPr>
      <w:t>7</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EA085" w14:textId="77777777" w:rsidR="005B4FAF" w:rsidRDefault="005B4FAF" w:rsidP="00AF3758">
      <w:pPr>
        <w:spacing w:after="0" w:line="240" w:lineRule="auto"/>
      </w:pPr>
      <w:r>
        <w:separator/>
      </w:r>
    </w:p>
  </w:footnote>
  <w:footnote w:type="continuationSeparator" w:id="0">
    <w:p w14:paraId="597E12EA" w14:textId="77777777" w:rsidR="005B4FAF" w:rsidRDefault="005B4FAF"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tDAxMTEwMDA1NLBU0lEKTi0uzszPAykwqQUA/0Qf2i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E0CD3"/>
    <w:rsid w:val="002E3BD5"/>
    <w:rsid w:val="002E544F"/>
    <w:rsid w:val="0030740C"/>
    <w:rsid w:val="0031339E"/>
    <w:rsid w:val="00316CEB"/>
    <w:rsid w:val="0032032C"/>
    <w:rsid w:val="00336348"/>
    <w:rsid w:val="00336EDB"/>
    <w:rsid w:val="0035434A"/>
    <w:rsid w:val="00360064"/>
    <w:rsid w:val="00361C56"/>
    <w:rsid w:val="00362414"/>
    <w:rsid w:val="0036794A"/>
    <w:rsid w:val="00370451"/>
    <w:rsid w:val="00374D72"/>
    <w:rsid w:val="003770BC"/>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C53EC"/>
    <w:rsid w:val="004D5819"/>
    <w:rsid w:val="004F3C87"/>
    <w:rsid w:val="00504ECD"/>
    <w:rsid w:val="00526B81"/>
    <w:rsid w:val="0054568E"/>
    <w:rsid w:val="00547433"/>
    <w:rsid w:val="00556E69"/>
    <w:rsid w:val="005677EC"/>
    <w:rsid w:val="0056782C"/>
    <w:rsid w:val="00575870"/>
    <w:rsid w:val="00584C22"/>
    <w:rsid w:val="00592A95"/>
    <w:rsid w:val="005934F2"/>
    <w:rsid w:val="005978FA"/>
    <w:rsid w:val="005B4FAF"/>
    <w:rsid w:val="005B6EB6"/>
    <w:rsid w:val="005C26C9"/>
    <w:rsid w:val="005C471D"/>
    <w:rsid w:val="005C7F00"/>
    <w:rsid w:val="005D6652"/>
    <w:rsid w:val="005E3F6F"/>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06E4"/>
    <w:rsid w:val="00712045"/>
    <w:rsid w:val="007227F4"/>
    <w:rsid w:val="0073025F"/>
    <w:rsid w:val="0073125A"/>
    <w:rsid w:val="00750AF6"/>
    <w:rsid w:val="007637B2"/>
    <w:rsid w:val="007654A0"/>
    <w:rsid w:val="00770217"/>
    <w:rsid w:val="007735A0"/>
    <w:rsid w:val="007876A3"/>
    <w:rsid w:val="00787FB0"/>
    <w:rsid w:val="007A06B9"/>
    <w:rsid w:val="007A099B"/>
    <w:rsid w:val="007A0B12"/>
    <w:rsid w:val="007B1EBD"/>
    <w:rsid w:val="007B4144"/>
    <w:rsid w:val="007C7F4C"/>
    <w:rsid w:val="007D371A"/>
    <w:rsid w:val="007D3A96"/>
    <w:rsid w:val="007E3CEE"/>
    <w:rsid w:val="007F159A"/>
    <w:rsid w:val="007F2D67"/>
    <w:rsid w:val="00802638"/>
    <w:rsid w:val="00820CD9"/>
    <w:rsid w:val="00822A0F"/>
    <w:rsid w:val="00826029"/>
    <w:rsid w:val="0083170D"/>
    <w:rsid w:val="00836B86"/>
    <w:rsid w:val="008426D1"/>
    <w:rsid w:val="00862E36"/>
    <w:rsid w:val="008663CA"/>
    <w:rsid w:val="00895557"/>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2C5C"/>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74491"/>
    <w:rsid w:val="00B86002"/>
    <w:rsid w:val="00B97755"/>
    <w:rsid w:val="00BB2A51"/>
    <w:rsid w:val="00BB5617"/>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1B44"/>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2529"/>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D64D6"/>
    <w:rsid w:val="0032383A"/>
    <w:rsid w:val="00337484"/>
    <w:rsid w:val="003D4C2A"/>
    <w:rsid w:val="00425226"/>
    <w:rsid w:val="0042535A"/>
    <w:rsid w:val="00436B57"/>
    <w:rsid w:val="0044329A"/>
    <w:rsid w:val="004E1A75"/>
    <w:rsid w:val="00576003"/>
    <w:rsid w:val="00587536"/>
    <w:rsid w:val="005C4D59"/>
    <w:rsid w:val="005D5D2F"/>
    <w:rsid w:val="00623293"/>
    <w:rsid w:val="00654E35"/>
    <w:rsid w:val="006C3910"/>
    <w:rsid w:val="008822A5"/>
    <w:rsid w:val="00891F77"/>
    <w:rsid w:val="00913E4B"/>
    <w:rsid w:val="0096458F"/>
    <w:rsid w:val="00982ECC"/>
    <w:rsid w:val="009D439F"/>
    <w:rsid w:val="00A20583"/>
    <w:rsid w:val="00AC62E8"/>
    <w:rsid w:val="00AD4B92"/>
    <w:rsid w:val="00AD5D56"/>
    <w:rsid w:val="00B2559E"/>
    <w:rsid w:val="00B46360"/>
    <w:rsid w:val="00B46AFF"/>
    <w:rsid w:val="00B72454"/>
    <w:rsid w:val="00B72548"/>
    <w:rsid w:val="00BA0596"/>
    <w:rsid w:val="00BE0E7B"/>
    <w:rsid w:val="00CB25D5"/>
    <w:rsid w:val="00CC0DAD"/>
    <w:rsid w:val="00CD4EF8"/>
    <w:rsid w:val="00CD656D"/>
    <w:rsid w:val="00CE7C19"/>
    <w:rsid w:val="00D87B77"/>
    <w:rsid w:val="00DD12EE"/>
    <w:rsid w:val="00DE6391"/>
    <w:rsid w:val="00EB3740"/>
    <w:rsid w:val="00F0343A"/>
    <w:rsid w:val="00F57080"/>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97970D-288E-6F45-A03B-C1B1432C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448</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4</cp:revision>
  <cp:lastPrinted>2019-07-10T17:02:00Z</cp:lastPrinted>
  <dcterms:created xsi:type="dcterms:W3CDTF">2020-02-11T15:24:00Z</dcterms:created>
  <dcterms:modified xsi:type="dcterms:W3CDTF">2020-02-11T22:04:00Z</dcterms:modified>
</cp:coreProperties>
</file>